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w:t>
      </w:r>
      <w:r>
        <w:t xml:space="preserve"> </w:t>
      </w:r>
      <w:r>
        <w:t xml:space="preserve">Switzerland</w:t>
      </w:r>
      <w:r>
        <w:t xml:space="preserve"> </w:t>
      </w:r>
      <w:r>
        <w:t xml:space="preserve">Zurich</w:t>
      </w:r>
    </w:p>
    <w:bookmarkStart w:id="21" w:name="X163ec01536faf6953aac3562480de7b417056c1"/>
    <w:p>
      <w:pPr>
        <w:pStyle w:val="Heading1"/>
      </w:pPr>
      <w:r>
        <w:t xml:space="preserve">Internship Application Letter for Plumb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Zurich, Switzerland</w:t>
      </w:r>
    </w:p>
    <w:bookmarkStart w:id="20" w:name="Xcf23644febbdd24c7daa00ad6229fdde8cfe803"/>
    <w:p>
      <w:pPr>
        <w:pStyle w:val="Heading2"/>
      </w:pPr>
      <w:r>
        <w:t xml:space="preserve">Subject: Application for Plumbing Internship Position – Switzerland Zurich</w:t>
      </w:r>
    </w:p>
    <w:p>
      <w:pPr>
        <w:pStyle w:val="FirstParagraph"/>
      </w:pPr>
      <w:r>
        <w:t xml:space="preserve">Dear Hiring Manager,</w:t>
      </w:r>
    </w:p>
    <w:p>
      <w:pPr>
        <w:pStyle w:val="BodyText"/>
      </w:pPr>
      <w:r>
        <w:t xml:space="preserve">I am writing to express my enthusiastic interest in the Plumbing Internship position at your esteemed company, as advertised. As a dedicated and technically skilled apprentice with a profound commitment to mastering the art of plumbing within the Swiss context, I am confident that my academic background, hands-on experience, and deep respect for Switzerland’s stringent building standards align perfectly with your requirements. This internship opportunity in</w:t>
      </w:r>
      <w:r>
        <w:t xml:space="preserve"> </w:t>
      </w:r>
      <w:r>
        <w:rPr>
          <w:bCs/>
          <w:b/>
        </w:rPr>
        <w:t xml:space="preserve">Switzerland Zurich</w:t>
      </w:r>
      <w:r>
        <w:t xml:space="preserve"> </w:t>
      </w:r>
      <w:r>
        <w:t xml:space="preserve">represents not just a professional milestone but a crucial step toward becoming a qualified plumber who contributes to the exceptional infrastructure that defines this city.</w:t>
      </w:r>
    </w:p>
    <w:p>
      <w:pPr>
        <w:pStyle w:val="BodyText"/>
      </w:pPr>
      <w:r>
        <w:t xml:space="preserve">Zurich’s reputation for precision engineering, sustainable water management, and world-class building codes has long inspired my career path. I understand that plumbing in Switzerland is far more than technical work—it is an essential service governed by rigorous regulations like SIA 182 (Swiss Society of Engineers and Architects standards) and cantonal ordinances requiring certified professionals. My academic training at [Your Vocational School/Institution] included specialized modules on Swiss plumbing codes, thermal installations, and water conservation systems. I have studied Zurich’s specific requirements for pipe materials (such as copper, PEX, and stainless steel), compliance with the Federal Water Protection Act (WasserSchG), and emergency repair protocols critical to urban environments. This technical foundation ensures I can immediately contribute to your team while learning under your experienced mentors.</w:t>
      </w:r>
    </w:p>
    <w:p>
      <w:pPr>
        <w:pStyle w:val="BodyText"/>
      </w:pPr>
      <w:r>
        <w:t xml:space="preserve">Over the past two years, I have gained practical experience through [mention specific projects, e.g., "a municipal water renovation project in Basel" or "apprenticeship at a Zurich-based HVAC firm"]. During my apprenticeship with [Previous Employer], I assisted in installing 20+ residential and commercial plumbing systems, including underfloor heating networks and rainwater recycling setups. I became proficient with Swiss-standard tools like the Wera torque wrenches and tested pipe joints using certified pressure gauges. Crucially, I documented every installation according to SIA 182 guidelines—a practice I know is non-negotiable in</w:t>
      </w:r>
      <w:r>
        <w:t xml:space="preserve"> </w:t>
      </w:r>
      <w:r>
        <w:rPr>
          <w:bCs/>
          <w:b/>
        </w:rPr>
        <w:t xml:space="preserve">Switzerland Zurich</w:t>
      </w:r>
      <w:r>
        <w:t xml:space="preserve">. For instance, during a high-rise project, I helped troubleshoot a complex drainage issue involving multi-level piping by cross-referencing Swiss Building Code (SBK) Section 5.3, ultimately reducing project delays by 25%. This experience reinforced my belief that precision in plumbing directly impacts public health and environmental sustainability—values deeply cherished in Zurich.</w:t>
      </w:r>
    </w:p>
    <w:p>
      <w:pPr>
        <w:pStyle w:val="BodyText"/>
      </w:pPr>
      <w:r>
        <w:t xml:space="preserve">What sets me apart is my commitment to adapting to Switzerland’s multilingual work environment. I am fluent in German (C1 level), with intermediate French proficiency, allowing seamless communication with clients and colleagues across Zurich’s diverse communities. Swiss companies prioritize clarity and respect, so I ensure all my interactions—whether explaining repair options to a tenant or coordinating with electricians—adhere to these cultural norms. Additionally, I hold the Swiss-recognized</w:t>
      </w:r>
      <w:r>
        <w:t xml:space="preserve"> </w:t>
      </w:r>
      <w:r>
        <w:rPr>
          <w:iCs/>
          <w:i/>
        </w:rPr>
        <w:t xml:space="preserve">Plumbing Apprentice Certificate (Fachausweis)</w:t>
      </w:r>
      <w:r>
        <w:t xml:space="preserve"> </w:t>
      </w:r>
      <w:r>
        <w:t xml:space="preserve">from [Institution], which includes safety certifications for working in confined spaces and handling hazardous materials (e.g., lead pipes in older buildings). I am also certified in First Aid and CPR, ensuring I uphold Zurich’s high standards for workplace safety.</w:t>
      </w:r>
    </w:p>
    <w:p>
      <w:pPr>
        <w:pStyle w:val="BodyText"/>
      </w:pPr>
      <w:r>
        <w:t xml:space="preserve">I am particularly drawn to your company because of its reputation for innovation in sustainable plumbing solutions, such as your recent project integrating solar-assisted water heating systems into historic Zurich buildings. As an intern, I am eager to contribute to similar initiatives while learning from experts who understand how Zurich’s unique geography—its proximity to Lake Zurich and Alpine watersheds—demands specialized knowledge. For example, I have studied how Swiss plumbers design systems resilient to seasonal temperature shifts (critical for preventing pipe bursts in winter) and comply with Zurich’s strict water quality regulations (Zürcher Wasserwerke guidelines). This contextual understanding ensures I won’t just follow instructions but will actively problem-solve within the Swiss framework.</w:t>
      </w:r>
    </w:p>
    <w:p>
      <w:pPr>
        <w:pStyle w:val="BodyText"/>
      </w:pPr>
      <w:r>
        <w:t xml:space="preserve">My motivation extends beyond technical skill. I have long admired Switzerland’s commitment to preserving natural resources, and as a future plumber in</w:t>
      </w:r>
      <w:r>
        <w:t xml:space="preserve"> </w:t>
      </w:r>
      <w:r>
        <w:rPr>
          <w:bCs/>
          <w:b/>
        </w:rPr>
        <w:t xml:space="preserve">Switzerland Zurich</w:t>
      </w:r>
      <w:r>
        <w:t xml:space="preserve">, I aim to minimize water waste through leak detection and efficient fixture installations. In my final year project, I designed a low-flow shower system that reduced water usage by 40% while meeting Swiss DIN standards—work I would be honored to refine under your guidance. Furthermore, I embrace the Swiss work ethic of punctuality and meticulousness; as evidenced by my consistent on-time completion of all vocational assignments (including overnight emergency call shifts during school holidays).</w:t>
      </w:r>
    </w:p>
    <w:p>
      <w:pPr>
        <w:pStyle w:val="BodyText"/>
      </w:pPr>
      <w:r>
        <w:t xml:space="preserve">I recognize that an internship in Zurich’s plumbing sector demands resilience, cultural adaptability, and a passion for excellence. Having immersed myself in Zurich’s civic values—through volunteering at the "Zürich Umwelt" community clean-up days where I assisted in maintaining public drainage systems—I am prepared to contribute immediately while absorbing your company’s legacy of quality service. I am confident that my proactive approach, technical preparedness, and respect for Swiss professional traditions would make me a valuable asset to your team.</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welcome the opportunity to discuss how my skills in plumbing systems, adherence to Swiss standards, and dedication to Zurich’s infrastructure can support your company’s mission. I am available for an interview at your earliest convenience and have attached my CV for further detail.</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 Switzerland Zurich</dc:title>
  <dc:creator/>
  <dc:language>en</dc:language>
  <cp:keywords/>
  <dcterms:created xsi:type="dcterms:W3CDTF">2026-07-21T06:39:40Z</dcterms:created>
  <dcterms:modified xsi:type="dcterms:W3CDTF">2026-07-21T06:39:40Z</dcterms:modified>
</cp:coreProperties>
</file>

<file path=docProps/custom.xml><?xml version="1.0" encoding="utf-8"?>
<Properties xmlns="http://schemas.openxmlformats.org/officeDocument/2006/custom-properties" xmlns:vt="http://schemas.openxmlformats.org/officeDocument/2006/docPropsVTypes"/>
</file>